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A70B58" w14:textId="77777777" w:rsidR="00221BB9" w:rsidRPr="00221BB9" w:rsidRDefault="00221BB9" w:rsidP="00D05159">
      <w:pPr>
        <w:spacing w:after="0" w:line="240" w:lineRule="auto"/>
        <w:jc w:val="center"/>
        <w:rPr>
          <w:rFonts w:asciiTheme="majorHAnsi" w:hAnsiTheme="majorHAnsi"/>
          <w:sz w:val="16"/>
          <w:szCs w:val="16"/>
        </w:rPr>
      </w:pPr>
    </w:p>
    <w:p w14:paraId="6357224B" w14:textId="7C31FFA8" w:rsidR="006A5A45" w:rsidRPr="00A646DA" w:rsidRDefault="43141155" w:rsidP="43141155">
      <w:pPr>
        <w:spacing w:after="0" w:line="240" w:lineRule="auto"/>
        <w:jc w:val="center"/>
        <w:rPr>
          <w:rFonts w:cstheme="minorHAnsi"/>
          <w:sz w:val="40"/>
          <w:szCs w:val="40"/>
        </w:rPr>
      </w:pPr>
      <w:r w:rsidRPr="43141155">
        <w:rPr>
          <w:rFonts w:asciiTheme="majorHAnsi" w:hAnsiTheme="majorHAnsi"/>
          <w:sz w:val="40"/>
          <w:szCs w:val="40"/>
        </w:rPr>
        <w:t xml:space="preserve"> </w:t>
      </w:r>
      <w:r w:rsidRPr="00A646DA">
        <w:rPr>
          <w:rFonts w:cstheme="minorHAnsi"/>
          <w:sz w:val="40"/>
          <w:szCs w:val="40"/>
        </w:rPr>
        <w:t>PSAP Supervisor Meeting</w:t>
      </w:r>
    </w:p>
    <w:p w14:paraId="20CB86E4" w14:textId="2B2B94FF" w:rsidR="00D05159" w:rsidRPr="00A646DA" w:rsidRDefault="00AD0C2D" w:rsidP="43141155">
      <w:pPr>
        <w:spacing w:after="0" w:line="240" w:lineRule="auto"/>
        <w:jc w:val="center"/>
        <w:rPr>
          <w:rFonts w:cstheme="minorHAnsi"/>
          <w:sz w:val="40"/>
          <w:szCs w:val="40"/>
        </w:rPr>
      </w:pPr>
      <w:r>
        <w:rPr>
          <w:rFonts w:cstheme="minorHAnsi"/>
          <w:sz w:val="40"/>
          <w:szCs w:val="40"/>
        </w:rPr>
        <w:t>March 20, 2019</w:t>
      </w:r>
    </w:p>
    <w:p w14:paraId="3B02A508" w14:textId="77777777" w:rsidR="00303671" w:rsidRPr="00A646DA" w:rsidRDefault="00D05159" w:rsidP="00D05159">
      <w:pPr>
        <w:spacing w:after="0" w:line="240" w:lineRule="auto"/>
        <w:jc w:val="center"/>
        <w:rPr>
          <w:rFonts w:cstheme="minorHAnsi"/>
          <w:sz w:val="40"/>
          <w:szCs w:val="48"/>
        </w:rPr>
      </w:pPr>
      <w:r w:rsidRPr="00A646DA">
        <w:rPr>
          <w:rFonts w:cstheme="minorHAnsi"/>
          <w:sz w:val="40"/>
          <w:szCs w:val="48"/>
        </w:rPr>
        <w:t>Meeting Minutes</w:t>
      </w:r>
    </w:p>
    <w:p w14:paraId="6F81F354" w14:textId="77777777" w:rsidR="00303671" w:rsidRPr="00303671" w:rsidRDefault="00303671" w:rsidP="00303671">
      <w:pPr>
        <w:jc w:val="center"/>
        <w:rPr>
          <w:rFonts w:asciiTheme="majorHAnsi" w:hAnsiTheme="majorHAnsi"/>
        </w:rPr>
      </w:pPr>
    </w:p>
    <w:p w14:paraId="4B9E37D9" w14:textId="2B51A107" w:rsidR="00303671" w:rsidRPr="00A646DA" w:rsidRDefault="00D05159" w:rsidP="43141155">
      <w:pPr>
        <w:rPr>
          <w:rFonts w:cstheme="minorHAnsi"/>
        </w:rPr>
      </w:pPr>
      <w:r w:rsidRPr="00A646DA">
        <w:rPr>
          <w:rFonts w:cstheme="minorHAnsi"/>
        </w:rPr>
        <w:t xml:space="preserve">The PSAP Supervisor Meeting for the North Central Texas </w:t>
      </w:r>
      <w:r w:rsidR="00AD0C2D">
        <w:rPr>
          <w:rFonts w:cstheme="minorHAnsi"/>
        </w:rPr>
        <w:t>Emergency Communications District</w:t>
      </w:r>
      <w:r w:rsidR="00A646DA" w:rsidRPr="00A646DA">
        <w:rPr>
          <w:rFonts w:cstheme="minorHAnsi"/>
        </w:rPr>
        <w:t xml:space="preserve"> commenced</w:t>
      </w:r>
      <w:r w:rsidRPr="00A646DA">
        <w:rPr>
          <w:rFonts w:cstheme="minorHAnsi"/>
        </w:rPr>
        <w:t xml:space="preserve"> </w:t>
      </w:r>
      <w:r w:rsidR="00016FEA" w:rsidRPr="00A646DA">
        <w:rPr>
          <w:rFonts w:cstheme="minorHAnsi"/>
        </w:rPr>
        <w:t xml:space="preserve">on </w:t>
      </w:r>
      <w:r w:rsidR="0032524D">
        <w:rPr>
          <w:rFonts w:cstheme="minorHAnsi"/>
        </w:rPr>
        <w:t>March 20, 2019</w:t>
      </w:r>
      <w:r w:rsidR="00F431C0">
        <w:rPr>
          <w:rFonts w:cstheme="minorHAnsi"/>
          <w:noProof/>
        </w:rPr>
        <w:t>,</w:t>
      </w:r>
      <w:r w:rsidR="00016FEA" w:rsidRPr="00A646DA">
        <w:rPr>
          <w:rFonts w:cstheme="minorHAnsi"/>
        </w:rPr>
        <w:t xml:space="preserve"> at </w:t>
      </w:r>
      <w:r w:rsidR="00016FEA" w:rsidRPr="00F431C0">
        <w:rPr>
          <w:rFonts w:cstheme="minorHAnsi"/>
          <w:noProof/>
        </w:rPr>
        <w:t>10:00</w:t>
      </w:r>
      <w:r w:rsidR="00F431C0">
        <w:rPr>
          <w:rFonts w:cstheme="minorHAnsi"/>
          <w:noProof/>
        </w:rPr>
        <w:t xml:space="preserve"> </w:t>
      </w:r>
      <w:r w:rsidR="00016FEA" w:rsidRPr="00F431C0">
        <w:rPr>
          <w:rFonts w:cstheme="minorHAnsi"/>
          <w:noProof/>
        </w:rPr>
        <w:t>am</w:t>
      </w:r>
    </w:p>
    <w:p w14:paraId="0216BA9D" w14:textId="77777777" w:rsidR="00A646DA" w:rsidRPr="00A646DA" w:rsidRDefault="00A646DA" w:rsidP="00A646DA">
      <w:pPr>
        <w:rPr>
          <w:rFonts w:cstheme="minorHAnsi"/>
          <w:b/>
        </w:rPr>
      </w:pPr>
      <w:r w:rsidRPr="00A646DA">
        <w:rPr>
          <w:rFonts w:cstheme="minorHAnsi"/>
          <w:b/>
        </w:rPr>
        <w:t>Members Present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01"/>
        <w:gridCol w:w="4201"/>
      </w:tblGrid>
      <w:tr w:rsidR="00A646DA" w:rsidRPr="00A646DA" w14:paraId="11D668C5" w14:textId="77777777" w:rsidTr="00BD1FDB">
        <w:trPr>
          <w:trHeight w:val="1710"/>
        </w:trPr>
        <w:tc>
          <w:tcPr>
            <w:tcW w:w="4201" w:type="dxa"/>
          </w:tcPr>
          <w:p w14:paraId="3D01D1AF" w14:textId="77777777" w:rsidR="00A646DA" w:rsidRPr="00A646DA" w:rsidRDefault="00A646DA" w:rsidP="00BD1FDB">
            <w:pPr>
              <w:rPr>
                <w:rFonts w:cstheme="minorHAnsi"/>
                <w:sz w:val="24"/>
                <w:szCs w:val="24"/>
              </w:rPr>
            </w:pPr>
            <w:r w:rsidRPr="00A646DA">
              <w:rPr>
                <w:rFonts w:cstheme="minorHAnsi"/>
                <w:sz w:val="24"/>
                <w:szCs w:val="24"/>
              </w:rPr>
              <w:t>Christine Thompson (Midlothian PD)</w:t>
            </w:r>
          </w:p>
          <w:p w14:paraId="7164AB79" w14:textId="4DB93C5C" w:rsidR="00A646DA" w:rsidRDefault="00A646DA" w:rsidP="00BD1FDB">
            <w:pPr>
              <w:rPr>
                <w:rFonts w:cstheme="minorHAnsi"/>
                <w:sz w:val="24"/>
                <w:szCs w:val="24"/>
              </w:rPr>
            </w:pPr>
            <w:r w:rsidRPr="00A646DA">
              <w:rPr>
                <w:rFonts w:cstheme="minorHAnsi"/>
                <w:sz w:val="24"/>
                <w:szCs w:val="24"/>
              </w:rPr>
              <w:t>Kristi Metsgar (Stephenville PD)</w:t>
            </w:r>
          </w:p>
          <w:p w14:paraId="564D6884" w14:textId="04488645" w:rsidR="00AD0C2D" w:rsidRPr="00A646DA" w:rsidRDefault="00AD0C2D" w:rsidP="00BD1FDB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ristina Williams (Rockwall PD)</w:t>
            </w:r>
          </w:p>
          <w:p w14:paraId="02F13CA5" w14:textId="759B4DCD" w:rsidR="00A646DA" w:rsidRPr="00A646DA" w:rsidRDefault="0032524D" w:rsidP="00BD1FDB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Jessie Shadowens</w:t>
            </w:r>
            <w:r w:rsidR="00A646DA" w:rsidRPr="00A646DA">
              <w:rPr>
                <w:rFonts w:cstheme="minorHAnsi"/>
                <w:sz w:val="24"/>
                <w:szCs w:val="24"/>
              </w:rPr>
              <w:t xml:space="preserve"> (</w:t>
            </w:r>
            <w:r w:rsidR="00AD0C2D">
              <w:rPr>
                <w:rFonts w:cstheme="minorHAnsi"/>
                <w:sz w:val="24"/>
                <w:szCs w:val="24"/>
              </w:rPr>
              <w:t>NCT9-1-1</w:t>
            </w:r>
            <w:r w:rsidR="00A646DA" w:rsidRPr="00A646DA">
              <w:rPr>
                <w:rFonts w:cstheme="minorHAnsi"/>
                <w:sz w:val="24"/>
                <w:szCs w:val="24"/>
              </w:rPr>
              <w:t>)</w:t>
            </w:r>
          </w:p>
          <w:p w14:paraId="7BB03059" w14:textId="217C3958" w:rsidR="00A646DA" w:rsidRDefault="00A646DA" w:rsidP="00BD1FDB">
            <w:pPr>
              <w:rPr>
                <w:rFonts w:cstheme="minorHAnsi"/>
                <w:sz w:val="24"/>
                <w:szCs w:val="24"/>
              </w:rPr>
            </w:pPr>
            <w:r w:rsidRPr="00A646DA">
              <w:rPr>
                <w:rFonts w:cstheme="minorHAnsi"/>
                <w:sz w:val="24"/>
                <w:szCs w:val="24"/>
              </w:rPr>
              <w:t>Sherry Decker (</w:t>
            </w:r>
            <w:r w:rsidR="00AD0C2D">
              <w:rPr>
                <w:rFonts w:cstheme="minorHAnsi"/>
                <w:sz w:val="24"/>
                <w:szCs w:val="24"/>
              </w:rPr>
              <w:t>NCT9-1-1</w:t>
            </w:r>
            <w:r w:rsidRPr="00A646DA">
              <w:rPr>
                <w:rFonts w:cstheme="minorHAnsi"/>
                <w:sz w:val="24"/>
                <w:szCs w:val="24"/>
              </w:rPr>
              <w:t>)</w:t>
            </w:r>
          </w:p>
          <w:p w14:paraId="6FF8A42B" w14:textId="245F01B9" w:rsidR="00AD0C2D" w:rsidRPr="00A646DA" w:rsidRDefault="00AD0C2D" w:rsidP="00BD1FDB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Jason Smith (NCT9-1-1)</w:t>
            </w:r>
          </w:p>
          <w:p w14:paraId="313BBF32" w14:textId="77777777" w:rsidR="00A646DA" w:rsidRPr="00A646DA" w:rsidRDefault="00A646DA" w:rsidP="00BD1FDB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201" w:type="dxa"/>
          </w:tcPr>
          <w:p w14:paraId="390B8274" w14:textId="5D6F3CAA" w:rsidR="00A646DA" w:rsidRPr="00A646DA" w:rsidRDefault="00A646DA" w:rsidP="00BD1FDB">
            <w:pPr>
              <w:rPr>
                <w:rFonts w:cstheme="minorHAnsi"/>
                <w:sz w:val="24"/>
                <w:szCs w:val="24"/>
              </w:rPr>
            </w:pPr>
            <w:r w:rsidRPr="00A646DA">
              <w:rPr>
                <w:rFonts w:cstheme="minorHAnsi"/>
                <w:sz w:val="24"/>
                <w:szCs w:val="24"/>
              </w:rPr>
              <w:t>Brittney Burross (</w:t>
            </w:r>
            <w:r w:rsidR="00AD0C2D">
              <w:rPr>
                <w:rFonts w:cstheme="minorHAnsi"/>
                <w:sz w:val="24"/>
                <w:szCs w:val="24"/>
              </w:rPr>
              <w:t>NCT9-1-1</w:t>
            </w:r>
            <w:r w:rsidRPr="00A646DA">
              <w:rPr>
                <w:rFonts w:cstheme="minorHAnsi"/>
                <w:sz w:val="24"/>
                <w:szCs w:val="24"/>
              </w:rPr>
              <w:t>)</w:t>
            </w:r>
          </w:p>
          <w:p w14:paraId="09986CD8" w14:textId="470EFD24" w:rsidR="00A646DA" w:rsidRDefault="00A646DA" w:rsidP="00BD1FDB">
            <w:pPr>
              <w:rPr>
                <w:rFonts w:cstheme="minorHAnsi"/>
                <w:sz w:val="24"/>
                <w:szCs w:val="24"/>
              </w:rPr>
            </w:pPr>
            <w:r w:rsidRPr="00A646DA">
              <w:rPr>
                <w:rFonts w:cstheme="minorHAnsi"/>
                <w:sz w:val="24"/>
                <w:szCs w:val="24"/>
              </w:rPr>
              <w:t>Lysa Baker (</w:t>
            </w:r>
            <w:r w:rsidR="00AD0C2D">
              <w:rPr>
                <w:rFonts w:cstheme="minorHAnsi"/>
                <w:sz w:val="24"/>
                <w:szCs w:val="24"/>
              </w:rPr>
              <w:t>NCT9-1-1</w:t>
            </w:r>
            <w:r w:rsidRPr="00A646DA">
              <w:rPr>
                <w:rFonts w:cstheme="minorHAnsi"/>
                <w:sz w:val="24"/>
                <w:szCs w:val="24"/>
              </w:rPr>
              <w:t>)</w:t>
            </w:r>
          </w:p>
          <w:p w14:paraId="303F532E" w14:textId="65BC19A1" w:rsidR="00AD0C2D" w:rsidRPr="00A646DA" w:rsidRDefault="00AD0C2D" w:rsidP="00BD1FDB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melia Mueller (NCT9-1-1)</w:t>
            </w:r>
          </w:p>
          <w:p w14:paraId="37943FA2" w14:textId="2E22B4DB" w:rsidR="00A646DA" w:rsidRDefault="00A646DA" w:rsidP="00BD1FDB">
            <w:pPr>
              <w:rPr>
                <w:rFonts w:cstheme="minorHAnsi"/>
                <w:sz w:val="24"/>
                <w:szCs w:val="24"/>
              </w:rPr>
            </w:pPr>
            <w:r w:rsidRPr="00A646DA">
              <w:rPr>
                <w:rFonts w:cstheme="minorHAnsi"/>
                <w:sz w:val="24"/>
                <w:szCs w:val="24"/>
              </w:rPr>
              <w:t>Rodger Mann (</w:t>
            </w:r>
            <w:r w:rsidR="00AD0C2D">
              <w:rPr>
                <w:rFonts w:cstheme="minorHAnsi"/>
                <w:sz w:val="24"/>
                <w:szCs w:val="24"/>
              </w:rPr>
              <w:t>NCT9-1-1</w:t>
            </w:r>
            <w:r w:rsidRPr="00A646DA">
              <w:rPr>
                <w:rFonts w:cstheme="minorHAnsi"/>
                <w:sz w:val="24"/>
                <w:szCs w:val="24"/>
              </w:rPr>
              <w:t>)</w:t>
            </w:r>
          </w:p>
          <w:p w14:paraId="0A3D619D" w14:textId="2D3C6C3E" w:rsidR="00AD0C2D" w:rsidRPr="00A646DA" w:rsidRDefault="00AD0C2D" w:rsidP="00BD1FDB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LeAnna Russell (NCT9-1-1)</w:t>
            </w:r>
          </w:p>
          <w:p w14:paraId="214D38A5" w14:textId="23B24555" w:rsidR="00A646DA" w:rsidRDefault="00AD0C2D" w:rsidP="00BD1FDB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teven Gorena</w:t>
            </w:r>
            <w:r w:rsidR="00A646DA" w:rsidRPr="00A646DA">
              <w:rPr>
                <w:rFonts w:cstheme="minorHAnsi"/>
                <w:sz w:val="24"/>
                <w:szCs w:val="24"/>
              </w:rPr>
              <w:t xml:space="preserve"> (</w:t>
            </w:r>
            <w:r>
              <w:rPr>
                <w:rFonts w:cstheme="minorHAnsi"/>
                <w:sz w:val="24"/>
                <w:szCs w:val="24"/>
              </w:rPr>
              <w:t>NCT9-1-1</w:t>
            </w:r>
            <w:r w:rsidR="00A646DA" w:rsidRPr="00A646DA">
              <w:rPr>
                <w:rFonts w:cstheme="minorHAnsi"/>
                <w:sz w:val="24"/>
                <w:szCs w:val="24"/>
              </w:rPr>
              <w:t>)</w:t>
            </w:r>
          </w:p>
          <w:p w14:paraId="4D5A0749" w14:textId="53A2A2D2" w:rsidR="00AD0C2D" w:rsidRPr="00A646DA" w:rsidRDefault="00AD0C2D" w:rsidP="00BD1FDB">
            <w:pPr>
              <w:rPr>
                <w:rFonts w:cstheme="minorHAnsi"/>
                <w:sz w:val="24"/>
                <w:szCs w:val="24"/>
              </w:rPr>
            </w:pPr>
          </w:p>
        </w:tc>
      </w:tr>
    </w:tbl>
    <w:p w14:paraId="697DFA99" w14:textId="2DE8E5A7" w:rsidR="00A646DA" w:rsidRPr="00A646DA" w:rsidRDefault="00AD0C2D" w:rsidP="00A646DA">
      <w:pPr>
        <w:rPr>
          <w:rFonts w:cstheme="minorHAnsi"/>
        </w:rPr>
      </w:pPr>
      <w:r>
        <w:rPr>
          <w:rFonts w:cstheme="minorHAnsi"/>
        </w:rPr>
        <w:t>Brittney Burross</w:t>
      </w:r>
      <w:r w:rsidR="00A646DA" w:rsidRPr="00A646DA">
        <w:rPr>
          <w:rFonts w:cstheme="minorHAnsi"/>
        </w:rPr>
        <w:t xml:space="preserve"> presided, and </w:t>
      </w:r>
      <w:r>
        <w:rPr>
          <w:rFonts w:cstheme="minorHAnsi"/>
        </w:rPr>
        <w:t>Christine Thompson</w:t>
      </w:r>
      <w:r w:rsidR="00A646DA" w:rsidRPr="00A646DA">
        <w:rPr>
          <w:rFonts w:cstheme="minorHAnsi"/>
        </w:rPr>
        <w:t xml:space="preserve"> volunteered as Special Secretary. </w:t>
      </w:r>
    </w:p>
    <w:p w14:paraId="21039FCB" w14:textId="3693292D" w:rsidR="00A646DA" w:rsidRDefault="00A646DA" w:rsidP="00A646DA">
      <w:pPr>
        <w:spacing w:after="240"/>
        <w:rPr>
          <w:rFonts w:cstheme="minorHAnsi"/>
        </w:rPr>
      </w:pPr>
      <w:r w:rsidRPr="0032524D">
        <w:rPr>
          <w:rFonts w:cstheme="minorHAnsi"/>
        </w:rPr>
        <w:t xml:space="preserve">Welcome and Introductions by </w:t>
      </w:r>
      <w:r w:rsidR="00AD0C2D" w:rsidRPr="0032524D">
        <w:rPr>
          <w:rFonts w:cstheme="minorHAnsi"/>
        </w:rPr>
        <w:t>Brittney Burross</w:t>
      </w:r>
    </w:p>
    <w:p w14:paraId="469F6762" w14:textId="480E3A10" w:rsidR="00CD6A2B" w:rsidRPr="00CD6A2B" w:rsidRDefault="00CD6A2B" w:rsidP="00A646DA">
      <w:pPr>
        <w:spacing w:after="240"/>
        <w:rPr>
          <w:rFonts w:cstheme="minorHAnsi"/>
          <w:b/>
        </w:rPr>
      </w:pPr>
      <w:r w:rsidRPr="0032524D">
        <w:rPr>
          <w:rFonts w:cstheme="minorHAnsi"/>
          <w:b/>
        </w:rPr>
        <w:t>Guest Speaker</w:t>
      </w:r>
    </w:p>
    <w:p w14:paraId="6DC0FE6F" w14:textId="390F7F06" w:rsidR="00303671" w:rsidRPr="0032524D" w:rsidRDefault="00AD0C2D" w:rsidP="00AD0C2D">
      <w:pPr>
        <w:rPr>
          <w:rFonts w:cstheme="minorHAnsi"/>
        </w:rPr>
      </w:pPr>
      <w:r w:rsidRPr="0032524D">
        <w:rPr>
          <w:rFonts w:cstheme="minorHAnsi"/>
        </w:rPr>
        <w:t>Beth English with Commercial Electronics presented on the importance of PSAP Quality Assurance</w:t>
      </w:r>
    </w:p>
    <w:p w14:paraId="2D345C25" w14:textId="177D83D5" w:rsidR="00303671" w:rsidRPr="00A646DA" w:rsidRDefault="00016FEA" w:rsidP="00A646DA">
      <w:pPr>
        <w:rPr>
          <w:rFonts w:cstheme="minorHAnsi"/>
          <w:b/>
        </w:rPr>
      </w:pPr>
      <w:r w:rsidRPr="00A646DA">
        <w:rPr>
          <w:rFonts w:cstheme="minorHAnsi"/>
          <w:b/>
        </w:rPr>
        <w:t>NCTCOG Updates</w:t>
      </w:r>
    </w:p>
    <w:p w14:paraId="736CAB9E" w14:textId="2C9C4DE1" w:rsidR="00303671" w:rsidRPr="00A646DA" w:rsidRDefault="00016FEA" w:rsidP="00A646DA">
      <w:pPr>
        <w:pStyle w:val="ListParagraph"/>
        <w:numPr>
          <w:ilvl w:val="0"/>
          <w:numId w:val="17"/>
        </w:numPr>
        <w:tabs>
          <w:tab w:val="left" w:pos="630"/>
        </w:tabs>
        <w:spacing w:after="240"/>
        <w:rPr>
          <w:rFonts w:cstheme="minorHAnsi"/>
        </w:rPr>
      </w:pPr>
      <w:r w:rsidRPr="00A646DA">
        <w:rPr>
          <w:rFonts w:cstheme="minorHAnsi"/>
        </w:rPr>
        <w:t>O</w:t>
      </w:r>
      <w:r w:rsidR="00A646DA" w:rsidRPr="00A646DA">
        <w:rPr>
          <w:rFonts w:cstheme="minorHAnsi"/>
        </w:rPr>
        <w:t>perations</w:t>
      </w:r>
      <w:r w:rsidRPr="00A646DA">
        <w:rPr>
          <w:rFonts w:cstheme="minorHAnsi"/>
        </w:rPr>
        <w:t xml:space="preserve"> Team</w:t>
      </w:r>
    </w:p>
    <w:p w14:paraId="1E78B473" w14:textId="24F13087" w:rsidR="00303671" w:rsidRPr="00A646DA" w:rsidRDefault="00AD0C2D" w:rsidP="0032524D">
      <w:pPr>
        <w:pStyle w:val="ListParagraph"/>
        <w:numPr>
          <w:ilvl w:val="0"/>
          <w:numId w:val="16"/>
        </w:numPr>
        <w:tabs>
          <w:tab w:val="left" w:pos="1530"/>
        </w:tabs>
        <w:ind w:left="1440" w:hanging="360"/>
        <w:rPr>
          <w:rFonts w:cstheme="minorHAnsi"/>
        </w:rPr>
      </w:pPr>
      <w:r>
        <w:rPr>
          <w:rFonts w:cstheme="minorHAnsi"/>
        </w:rPr>
        <w:t xml:space="preserve">Amelia Mueller and Brittney Burross provided an update on YouEarnedIt, the </w:t>
      </w:r>
      <w:r w:rsidRPr="00AD0C2D">
        <w:rPr>
          <w:rFonts w:cstheme="minorHAnsi"/>
          <w:noProof/>
        </w:rPr>
        <w:t>emplo</w:t>
      </w:r>
      <w:r>
        <w:rPr>
          <w:rFonts w:cstheme="minorHAnsi"/>
          <w:noProof/>
        </w:rPr>
        <w:t>y</w:t>
      </w:r>
      <w:r w:rsidRPr="00AD0C2D">
        <w:rPr>
          <w:rFonts w:cstheme="minorHAnsi"/>
          <w:noProof/>
        </w:rPr>
        <w:t>ee</w:t>
      </w:r>
      <w:r>
        <w:rPr>
          <w:rFonts w:cstheme="minorHAnsi"/>
        </w:rPr>
        <w:t xml:space="preserve"> recognition software</w:t>
      </w:r>
    </w:p>
    <w:p w14:paraId="0EDC26D0" w14:textId="13FDD49B" w:rsidR="00303671" w:rsidRDefault="00AD0C2D" w:rsidP="00A646DA">
      <w:pPr>
        <w:pStyle w:val="ListParagraph"/>
        <w:numPr>
          <w:ilvl w:val="0"/>
          <w:numId w:val="16"/>
        </w:numPr>
        <w:rPr>
          <w:rFonts w:cstheme="minorHAnsi"/>
        </w:rPr>
      </w:pPr>
      <w:r>
        <w:rPr>
          <w:rFonts w:cstheme="minorHAnsi"/>
        </w:rPr>
        <w:t>Amelia Mueller distributed the Telecommunicator Week Appreciation Gifts</w:t>
      </w:r>
    </w:p>
    <w:p w14:paraId="0BD1FC6D" w14:textId="10FA8FFE" w:rsidR="00AD0C2D" w:rsidRPr="00A646DA" w:rsidRDefault="00AD0C2D" w:rsidP="00A646DA">
      <w:pPr>
        <w:pStyle w:val="ListParagraph"/>
        <w:numPr>
          <w:ilvl w:val="0"/>
          <w:numId w:val="16"/>
        </w:numPr>
        <w:rPr>
          <w:rFonts w:cstheme="minorHAnsi"/>
        </w:rPr>
      </w:pPr>
      <w:r>
        <w:rPr>
          <w:rFonts w:cstheme="minorHAnsi"/>
        </w:rPr>
        <w:t>Brittney Burross provided an update on the PSAP Resource Library</w:t>
      </w:r>
    </w:p>
    <w:p w14:paraId="0EAE71E2" w14:textId="62049D84" w:rsidR="00303671" w:rsidRPr="00A646DA" w:rsidRDefault="00AD0C2D" w:rsidP="00A646DA">
      <w:pPr>
        <w:pStyle w:val="ListParagraph"/>
        <w:numPr>
          <w:ilvl w:val="0"/>
          <w:numId w:val="16"/>
        </w:numPr>
        <w:rPr>
          <w:rFonts w:cstheme="minorHAnsi"/>
        </w:rPr>
      </w:pPr>
      <w:r>
        <w:rPr>
          <w:rFonts w:cstheme="minorHAnsi"/>
        </w:rPr>
        <w:t xml:space="preserve">Lysa Baker presented on upcoming courses and the future of NCT9-1-1 </w:t>
      </w:r>
      <w:r w:rsidR="00CD6A2B">
        <w:rPr>
          <w:rFonts w:cstheme="minorHAnsi"/>
        </w:rPr>
        <w:t>trainers</w:t>
      </w:r>
    </w:p>
    <w:p w14:paraId="268837FA" w14:textId="4774D3D9" w:rsidR="00303671" w:rsidRDefault="00AD0C2D" w:rsidP="00A646DA">
      <w:pPr>
        <w:pStyle w:val="ListParagraph"/>
        <w:numPr>
          <w:ilvl w:val="0"/>
          <w:numId w:val="16"/>
        </w:numPr>
        <w:rPr>
          <w:rFonts w:cstheme="minorHAnsi"/>
        </w:rPr>
      </w:pPr>
      <w:r>
        <w:rPr>
          <w:rFonts w:cstheme="minorHAnsi"/>
        </w:rPr>
        <w:t>Lysa Baker discussed R</w:t>
      </w:r>
      <w:r w:rsidR="0032524D">
        <w:rPr>
          <w:rFonts w:cstheme="minorHAnsi"/>
        </w:rPr>
        <w:t xml:space="preserve">egional </w:t>
      </w:r>
      <w:r>
        <w:rPr>
          <w:rFonts w:cstheme="minorHAnsi"/>
        </w:rPr>
        <w:t>T</w:t>
      </w:r>
      <w:r w:rsidR="0032524D">
        <w:rPr>
          <w:rFonts w:cstheme="minorHAnsi"/>
        </w:rPr>
        <w:t xml:space="preserve">elecommunicator </w:t>
      </w:r>
      <w:r>
        <w:rPr>
          <w:rFonts w:cstheme="minorHAnsi"/>
        </w:rPr>
        <w:t>A</w:t>
      </w:r>
      <w:r w:rsidR="0032524D">
        <w:rPr>
          <w:rFonts w:cstheme="minorHAnsi"/>
        </w:rPr>
        <w:t>cademy</w:t>
      </w:r>
      <w:r>
        <w:rPr>
          <w:rFonts w:cstheme="minorHAnsi"/>
        </w:rPr>
        <w:t xml:space="preserve"> #008 enrollment </w:t>
      </w:r>
    </w:p>
    <w:p w14:paraId="022FCA27" w14:textId="77777777" w:rsidR="0015345C" w:rsidRDefault="0032524D" w:rsidP="00520312">
      <w:pPr>
        <w:pStyle w:val="ListParagraph"/>
        <w:numPr>
          <w:ilvl w:val="1"/>
          <w:numId w:val="17"/>
        </w:numPr>
        <w:tabs>
          <w:tab w:val="left" w:pos="630"/>
        </w:tabs>
        <w:spacing w:after="240"/>
        <w:ind w:firstLine="360"/>
        <w:rPr>
          <w:rFonts w:cstheme="minorHAnsi"/>
        </w:rPr>
      </w:pPr>
      <w:r w:rsidRPr="0032524D">
        <w:rPr>
          <w:rFonts w:cstheme="minorHAnsi"/>
        </w:rPr>
        <w:t xml:space="preserve">Lysa Baker provided an update on </w:t>
      </w:r>
      <w:r>
        <w:rPr>
          <w:rFonts w:cstheme="minorHAnsi"/>
        </w:rPr>
        <w:t xml:space="preserve">individual PSAP Criticall licenses </w:t>
      </w:r>
    </w:p>
    <w:p w14:paraId="11DBEA1E" w14:textId="67494D85" w:rsidR="00303671" w:rsidRPr="0032524D" w:rsidRDefault="00AD0C2D" w:rsidP="0032524D">
      <w:pPr>
        <w:pStyle w:val="ListParagraph"/>
        <w:numPr>
          <w:ilvl w:val="0"/>
          <w:numId w:val="17"/>
        </w:numPr>
        <w:tabs>
          <w:tab w:val="left" w:pos="630"/>
        </w:tabs>
        <w:spacing w:after="240"/>
        <w:ind w:left="540" w:hanging="180"/>
        <w:rPr>
          <w:rFonts w:cstheme="minorHAnsi"/>
        </w:rPr>
      </w:pPr>
      <w:r w:rsidRPr="0032524D">
        <w:rPr>
          <w:rFonts w:cstheme="minorHAnsi"/>
        </w:rPr>
        <w:t xml:space="preserve">Tech Team </w:t>
      </w:r>
    </w:p>
    <w:p w14:paraId="63693B13" w14:textId="145A4D6D" w:rsidR="00303671" w:rsidRPr="00A646DA" w:rsidRDefault="00AD0C2D" w:rsidP="00A646DA">
      <w:pPr>
        <w:pStyle w:val="ListParagraph"/>
        <w:numPr>
          <w:ilvl w:val="0"/>
          <w:numId w:val="16"/>
        </w:numPr>
        <w:rPr>
          <w:rFonts w:cstheme="minorHAnsi"/>
        </w:rPr>
      </w:pPr>
      <w:r>
        <w:rPr>
          <w:rFonts w:cstheme="minorHAnsi"/>
        </w:rPr>
        <w:t>Steven Gorena provided an update on the Solacom password reset tool</w:t>
      </w:r>
    </w:p>
    <w:p w14:paraId="39ACCB89" w14:textId="0F45FF41" w:rsidR="00303671" w:rsidRPr="00A646DA" w:rsidRDefault="00AD0C2D" w:rsidP="00A646DA">
      <w:pPr>
        <w:pStyle w:val="ListParagraph"/>
        <w:numPr>
          <w:ilvl w:val="0"/>
          <w:numId w:val="17"/>
        </w:numPr>
        <w:tabs>
          <w:tab w:val="left" w:pos="630"/>
        </w:tabs>
        <w:spacing w:after="240"/>
        <w:ind w:left="540" w:hanging="180"/>
        <w:rPr>
          <w:rFonts w:cstheme="minorHAnsi"/>
        </w:rPr>
      </w:pPr>
      <w:r>
        <w:rPr>
          <w:rFonts w:cstheme="minorHAnsi"/>
        </w:rPr>
        <w:t>Database Team</w:t>
      </w:r>
    </w:p>
    <w:p w14:paraId="1D8673F4" w14:textId="1C9B2995" w:rsidR="00A646DA" w:rsidRDefault="00AD0C2D" w:rsidP="00AD0C2D">
      <w:pPr>
        <w:pStyle w:val="ListParagraph"/>
        <w:numPr>
          <w:ilvl w:val="0"/>
          <w:numId w:val="16"/>
        </w:numPr>
        <w:rPr>
          <w:rFonts w:cstheme="minorHAnsi"/>
        </w:rPr>
      </w:pPr>
      <w:r>
        <w:rPr>
          <w:rFonts w:cstheme="minorHAnsi"/>
          <w:noProof/>
        </w:rPr>
        <w:t>LeAnna Russell presented the new data analytics platform, Rapid Deploy Edge.</w:t>
      </w:r>
      <w:r w:rsidRPr="00A646DA">
        <w:rPr>
          <w:rFonts w:cstheme="minorHAnsi"/>
        </w:rPr>
        <w:t xml:space="preserve"> </w:t>
      </w:r>
    </w:p>
    <w:p w14:paraId="0796FA8C" w14:textId="689DC8C1" w:rsidR="00AD0C2D" w:rsidRDefault="00AD0C2D" w:rsidP="00AD0C2D">
      <w:pPr>
        <w:pStyle w:val="ListParagraph"/>
        <w:numPr>
          <w:ilvl w:val="0"/>
          <w:numId w:val="17"/>
        </w:numPr>
        <w:tabs>
          <w:tab w:val="left" w:pos="630"/>
        </w:tabs>
        <w:spacing w:after="240"/>
        <w:ind w:left="540" w:hanging="180"/>
        <w:rPr>
          <w:rFonts w:cstheme="minorHAnsi"/>
        </w:rPr>
      </w:pPr>
      <w:r>
        <w:rPr>
          <w:rFonts w:cstheme="minorHAnsi"/>
        </w:rPr>
        <w:t xml:space="preserve">GIS Team </w:t>
      </w:r>
    </w:p>
    <w:p w14:paraId="082B77FF" w14:textId="597D7318" w:rsidR="00AD0C2D" w:rsidRDefault="00AD0C2D" w:rsidP="00AD0C2D">
      <w:pPr>
        <w:pStyle w:val="ListParagraph"/>
        <w:numPr>
          <w:ilvl w:val="1"/>
          <w:numId w:val="17"/>
        </w:numPr>
        <w:tabs>
          <w:tab w:val="left" w:pos="630"/>
        </w:tabs>
        <w:spacing w:after="240"/>
        <w:ind w:firstLine="360"/>
        <w:rPr>
          <w:rFonts w:cstheme="minorHAnsi"/>
        </w:rPr>
      </w:pPr>
      <w:r>
        <w:rPr>
          <w:rFonts w:cstheme="minorHAnsi"/>
        </w:rPr>
        <w:t xml:space="preserve">Rodger Mann presented on the Waze mapping integration </w:t>
      </w:r>
    </w:p>
    <w:p w14:paraId="3CB535BD" w14:textId="58A14C90" w:rsidR="00AD0C2D" w:rsidRDefault="00AD0C2D" w:rsidP="00AD0C2D">
      <w:pPr>
        <w:pStyle w:val="ListParagraph"/>
        <w:numPr>
          <w:ilvl w:val="1"/>
          <w:numId w:val="17"/>
        </w:numPr>
        <w:tabs>
          <w:tab w:val="left" w:pos="630"/>
        </w:tabs>
        <w:spacing w:after="240"/>
        <w:ind w:firstLine="360"/>
        <w:rPr>
          <w:rFonts w:cstheme="minorHAnsi"/>
        </w:rPr>
      </w:pPr>
      <w:r>
        <w:rPr>
          <w:rFonts w:cstheme="minorHAnsi"/>
        </w:rPr>
        <w:t xml:space="preserve">Rodger Mann discussed the UAS flight initiative </w:t>
      </w:r>
    </w:p>
    <w:p w14:paraId="3F030774" w14:textId="754EEF8C" w:rsidR="00AD0C2D" w:rsidRDefault="00AD0C2D" w:rsidP="00AD0C2D">
      <w:pPr>
        <w:pStyle w:val="ListParagraph"/>
        <w:numPr>
          <w:ilvl w:val="0"/>
          <w:numId w:val="17"/>
        </w:numPr>
        <w:tabs>
          <w:tab w:val="left" w:pos="630"/>
        </w:tabs>
        <w:spacing w:after="240"/>
        <w:rPr>
          <w:rFonts w:cstheme="minorHAnsi"/>
        </w:rPr>
      </w:pPr>
      <w:r>
        <w:rPr>
          <w:rFonts w:cstheme="minorHAnsi"/>
        </w:rPr>
        <w:t>Projects Team</w:t>
      </w:r>
    </w:p>
    <w:p w14:paraId="7048CBE3" w14:textId="395DA1FD" w:rsidR="00AD0C2D" w:rsidRPr="00A646DA" w:rsidRDefault="00AD0C2D" w:rsidP="0032524D">
      <w:pPr>
        <w:pStyle w:val="ListParagraph"/>
        <w:numPr>
          <w:ilvl w:val="1"/>
          <w:numId w:val="17"/>
        </w:numPr>
        <w:tabs>
          <w:tab w:val="left" w:pos="630"/>
        </w:tabs>
        <w:spacing w:after="240"/>
        <w:ind w:left="1440" w:hanging="360"/>
        <w:rPr>
          <w:rFonts w:cstheme="minorHAnsi"/>
        </w:rPr>
      </w:pPr>
      <w:r>
        <w:rPr>
          <w:rFonts w:cstheme="minorHAnsi"/>
        </w:rPr>
        <w:t xml:space="preserve">Jessie Shadowens-James provided </w:t>
      </w:r>
      <w:r w:rsidRPr="00AD0C2D">
        <w:rPr>
          <w:rFonts w:cstheme="minorHAnsi"/>
          <w:noProof/>
        </w:rPr>
        <w:t>an</w:t>
      </w:r>
      <w:r>
        <w:rPr>
          <w:rFonts w:cstheme="minorHAnsi"/>
        </w:rPr>
        <w:t xml:space="preserve"> update on the PSAP I</w:t>
      </w:r>
      <w:r w:rsidR="0032524D">
        <w:rPr>
          <w:rFonts w:cstheme="minorHAnsi"/>
        </w:rPr>
        <w:t>nterlocal Agreement and</w:t>
      </w:r>
      <w:r>
        <w:rPr>
          <w:rFonts w:cstheme="minorHAnsi"/>
        </w:rPr>
        <w:t xml:space="preserve"> discussed the future workshop</w:t>
      </w:r>
    </w:p>
    <w:p w14:paraId="6442A765" w14:textId="5D659809" w:rsidR="00303671" w:rsidRPr="00A646DA" w:rsidRDefault="00016FEA" w:rsidP="00A646DA">
      <w:pPr>
        <w:rPr>
          <w:rFonts w:cstheme="minorHAnsi"/>
          <w:b/>
        </w:rPr>
      </w:pPr>
      <w:r w:rsidRPr="00A646DA">
        <w:rPr>
          <w:rFonts w:cstheme="minorHAnsi"/>
          <w:b/>
        </w:rPr>
        <w:t>Open Discussion and Conclusion</w:t>
      </w:r>
    </w:p>
    <w:p w14:paraId="0817D0D4" w14:textId="5E076937" w:rsidR="00FA6255" w:rsidRDefault="00C32C31" w:rsidP="00221430">
      <w:pPr>
        <w:rPr>
          <w:rFonts w:cstheme="minorHAnsi"/>
        </w:rPr>
      </w:pPr>
      <w:r w:rsidRPr="00A646DA">
        <w:rPr>
          <w:rFonts w:cstheme="minorHAnsi"/>
        </w:rPr>
        <w:t>Brittney Burross</w:t>
      </w:r>
      <w:r w:rsidR="00E72770" w:rsidRPr="00A646DA">
        <w:rPr>
          <w:rFonts w:cstheme="minorHAnsi"/>
        </w:rPr>
        <w:t xml:space="preserve"> </w:t>
      </w:r>
      <w:r w:rsidR="00FA6255" w:rsidRPr="00A646DA">
        <w:rPr>
          <w:rFonts w:cstheme="minorHAnsi"/>
        </w:rPr>
        <w:t>then adjourned the meeting.</w:t>
      </w:r>
    </w:p>
    <w:p w14:paraId="62979F89" w14:textId="77777777" w:rsidR="00AD0C2D" w:rsidRPr="00A646DA" w:rsidRDefault="00AD0C2D" w:rsidP="00221430">
      <w:pPr>
        <w:rPr>
          <w:rFonts w:cstheme="minorHAnsi"/>
        </w:rPr>
      </w:pPr>
    </w:p>
    <w:p w14:paraId="14B31203" w14:textId="3BC9D108" w:rsidR="006A0BC7" w:rsidRDefault="006A0BC7" w:rsidP="43141155">
      <w:pPr>
        <w:rPr>
          <w:rFonts w:asciiTheme="majorHAnsi" w:hAnsiTheme="majorHAnsi"/>
        </w:rPr>
      </w:pPr>
      <w:r w:rsidRPr="00105327">
        <w:rPr>
          <w:rFonts w:ascii="Vladimir Script" w:hAnsi="Vladimir Script"/>
          <w:sz w:val="28"/>
          <w:szCs w:val="28"/>
        </w:rPr>
        <w:t xml:space="preserve"> </w:t>
      </w:r>
      <w:r w:rsidR="00AD0C2D" w:rsidRPr="00AD0C2D">
        <w:rPr>
          <w:rFonts w:ascii="Brush Script MT" w:hAnsi="Brush Script MT"/>
          <w:sz w:val="36"/>
          <w:szCs w:val="28"/>
        </w:rPr>
        <w:t>Christine</w:t>
      </w:r>
      <w:r w:rsidR="00AD0C2D" w:rsidRPr="00AD0C2D">
        <w:rPr>
          <w:rFonts w:ascii="Brush Script MT" w:hAnsi="Brush Script MT"/>
          <w:sz w:val="32"/>
          <w:szCs w:val="28"/>
        </w:rPr>
        <w:t xml:space="preserve"> </w:t>
      </w:r>
      <w:r w:rsidR="00AD0C2D" w:rsidRPr="00AD0C2D">
        <w:rPr>
          <w:rFonts w:ascii="Brush Script MT" w:hAnsi="Brush Script MT"/>
          <w:sz w:val="36"/>
          <w:szCs w:val="28"/>
        </w:rPr>
        <w:t>Thompson</w:t>
      </w:r>
      <w:r w:rsidR="00105327" w:rsidRPr="00AD0C2D">
        <w:rPr>
          <w:rFonts w:ascii="Brush Script MT" w:hAnsi="Brush Script MT"/>
        </w:rPr>
        <w:tab/>
      </w:r>
      <w:r w:rsidR="00E9438B">
        <w:rPr>
          <w:rFonts w:asciiTheme="majorHAnsi" w:hAnsiTheme="majorHAnsi"/>
        </w:rPr>
        <w:tab/>
      </w:r>
      <w:r w:rsidR="00E9438B">
        <w:rPr>
          <w:rFonts w:asciiTheme="majorHAnsi" w:hAnsiTheme="majorHAnsi"/>
        </w:rPr>
        <w:tab/>
      </w:r>
      <w:r w:rsidR="00AD0C2D">
        <w:rPr>
          <w:rFonts w:asciiTheme="majorHAnsi" w:hAnsiTheme="majorHAnsi"/>
        </w:rPr>
        <w:t xml:space="preserve">       </w:t>
      </w:r>
      <w:r w:rsidR="00A646DA" w:rsidRPr="00A646DA">
        <w:rPr>
          <w:rFonts w:ascii="Brush Script MT" w:hAnsi="Brush Script MT"/>
          <w:sz w:val="36"/>
          <w:szCs w:val="36"/>
        </w:rPr>
        <w:t>Brittney Burross</w:t>
      </w:r>
    </w:p>
    <w:tbl>
      <w:tblPr>
        <w:tblStyle w:val="TableGrid"/>
        <w:tblW w:w="0" w:type="auto"/>
        <w:tblBorders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45"/>
        <w:gridCol w:w="630"/>
        <w:gridCol w:w="4675"/>
      </w:tblGrid>
      <w:tr w:rsidR="00221430" w14:paraId="08F6903F" w14:textId="77777777" w:rsidTr="00221430">
        <w:tc>
          <w:tcPr>
            <w:tcW w:w="4045" w:type="dxa"/>
          </w:tcPr>
          <w:p w14:paraId="34C6AB06" w14:textId="427BA1D3" w:rsidR="00221430" w:rsidRDefault="00AD0C2D" w:rsidP="00D05159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Christine Thompson</w:t>
            </w:r>
          </w:p>
          <w:p w14:paraId="449BC5EB" w14:textId="692646E2" w:rsidR="00221430" w:rsidRDefault="00267304" w:rsidP="00D05159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 xml:space="preserve">PSAP </w:t>
            </w:r>
            <w:r w:rsidR="00E9438B">
              <w:rPr>
                <w:rFonts w:asciiTheme="majorHAnsi" w:hAnsiTheme="majorHAnsi"/>
              </w:rPr>
              <w:t>Supervisor</w:t>
            </w:r>
            <w:r>
              <w:rPr>
                <w:rFonts w:asciiTheme="majorHAnsi" w:hAnsiTheme="majorHAnsi"/>
              </w:rPr>
              <w:t xml:space="preserve"> Committee </w:t>
            </w:r>
            <w:r w:rsidR="00AD0C2D">
              <w:rPr>
                <w:rFonts w:asciiTheme="majorHAnsi" w:hAnsiTheme="majorHAnsi"/>
              </w:rPr>
              <w:t xml:space="preserve">Vice </w:t>
            </w:r>
            <w:r w:rsidR="00AD0C2D" w:rsidRPr="00AD0C2D">
              <w:rPr>
                <w:rFonts w:asciiTheme="majorHAnsi" w:hAnsiTheme="majorHAnsi"/>
                <w:noProof/>
              </w:rPr>
              <w:t>Presid</w:t>
            </w:r>
            <w:r w:rsidR="00AD0C2D">
              <w:rPr>
                <w:rFonts w:asciiTheme="majorHAnsi" w:hAnsiTheme="majorHAnsi"/>
                <w:noProof/>
              </w:rPr>
              <w:t>en</w:t>
            </w:r>
            <w:r w:rsidR="00AD0C2D" w:rsidRPr="00AD0C2D">
              <w:rPr>
                <w:rFonts w:asciiTheme="majorHAnsi" w:hAnsiTheme="majorHAnsi"/>
                <w:noProof/>
              </w:rPr>
              <w:t>t</w:t>
            </w:r>
          </w:p>
        </w:tc>
        <w:tc>
          <w:tcPr>
            <w:tcW w:w="630" w:type="dxa"/>
            <w:tcBorders>
              <w:top w:val="nil"/>
            </w:tcBorders>
          </w:tcPr>
          <w:p w14:paraId="27049FD0" w14:textId="77777777" w:rsidR="00221430" w:rsidRDefault="00221430" w:rsidP="00D05159">
            <w:pPr>
              <w:rPr>
                <w:rFonts w:asciiTheme="majorHAnsi" w:hAnsiTheme="majorHAnsi"/>
              </w:rPr>
            </w:pPr>
          </w:p>
        </w:tc>
        <w:tc>
          <w:tcPr>
            <w:tcW w:w="4675" w:type="dxa"/>
          </w:tcPr>
          <w:p w14:paraId="7773C76D" w14:textId="1E9E3FDE" w:rsidR="00221430" w:rsidRDefault="00325785" w:rsidP="00D05159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Brittney Burross</w:t>
            </w:r>
          </w:p>
          <w:p w14:paraId="2FB68AC6" w14:textId="690C73F2" w:rsidR="00221430" w:rsidRDefault="00974B88" w:rsidP="00974B88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NCT</w:t>
            </w:r>
            <w:r w:rsidR="00267304">
              <w:rPr>
                <w:rFonts w:asciiTheme="majorHAnsi" w:hAnsiTheme="majorHAnsi"/>
              </w:rPr>
              <w:t>9-1-1 Quality Assurance Coordinator</w:t>
            </w:r>
          </w:p>
        </w:tc>
      </w:tr>
    </w:tbl>
    <w:p w14:paraId="76086AD8" w14:textId="77777777" w:rsidR="00D05159" w:rsidRPr="00D05159" w:rsidRDefault="00D05159" w:rsidP="00D05159">
      <w:pPr>
        <w:rPr>
          <w:rFonts w:asciiTheme="majorHAnsi" w:hAnsiTheme="majorHAnsi"/>
        </w:rPr>
      </w:pPr>
    </w:p>
    <w:sectPr w:rsidR="00D05159" w:rsidRPr="00D05159" w:rsidSect="00307B08">
      <w:headerReference w:type="default" r:id="rId7"/>
      <w:foot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1E290F0" w14:textId="77777777" w:rsidR="00147779" w:rsidRDefault="00147779" w:rsidP="00221BB9">
      <w:pPr>
        <w:spacing w:after="0" w:line="240" w:lineRule="auto"/>
      </w:pPr>
      <w:r>
        <w:separator/>
      </w:r>
    </w:p>
  </w:endnote>
  <w:endnote w:type="continuationSeparator" w:id="0">
    <w:p w14:paraId="4B504C36" w14:textId="77777777" w:rsidR="00147779" w:rsidRDefault="00147779" w:rsidP="00221B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Vladimir Script">
    <w:panose1 w:val="03050402040407070305"/>
    <w:charset w:val="00"/>
    <w:family w:val="script"/>
    <w:pitch w:val="variable"/>
    <w:sig w:usb0="00000003" w:usb1="00000000" w:usb2="00000000" w:usb3="00000000" w:csb0="00000001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302686823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116652AB" w14:textId="1A056397" w:rsidR="00307B08" w:rsidRDefault="00307B08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F431C0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F431C0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B7FAF0A" w14:textId="77777777" w:rsidR="00307B08" w:rsidRDefault="00307B0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FF6DE9" w14:textId="77777777" w:rsidR="00147779" w:rsidRDefault="00147779" w:rsidP="00221BB9">
      <w:pPr>
        <w:spacing w:after="0" w:line="240" w:lineRule="auto"/>
      </w:pPr>
      <w:r>
        <w:separator/>
      </w:r>
    </w:p>
  </w:footnote>
  <w:footnote w:type="continuationSeparator" w:id="0">
    <w:p w14:paraId="49616BBA" w14:textId="77777777" w:rsidR="00147779" w:rsidRDefault="00147779" w:rsidP="00221BB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DF10C5" w14:textId="468567B4" w:rsidR="00221BB9" w:rsidRDefault="00221BB9" w:rsidP="00221BB9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24A914" w14:textId="6ED4EEEB" w:rsidR="00307B08" w:rsidRDefault="00307B08" w:rsidP="00307B08">
    <w:pPr>
      <w:pStyle w:val="Header"/>
      <w:jc w:val="center"/>
    </w:pPr>
    <w:r>
      <w:rPr>
        <w:noProof/>
      </w:rPr>
      <w:drawing>
        <wp:inline distT="0" distB="0" distL="0" distR="0" wp14:anchorId="79DE9EA9" wp14:editId="6C79ABCF">
          <wp:extent cx="1746738" cy="933833"/>
          <wp:effectExtent l="0" t="0" r="635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CT911 Logo with Mission Statement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46738" cy="93383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5A70E6"/>
    <w:multiLevelType w:val="hybridMultilevel"/>
    <w:tmpl w:val="FD928F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171764"/>
    <w:multiLevelType w:val="hybridMultilevel"/>
    <w:tmpl w:val="25A80F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0D7484"/>
    <w:multiLevelType w:val="hybridMultilevel"/>
    <w:tmpl w:val="890AEF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354E00"/>
    <w:multiLevelType w:val="multilevel"/>
    <w:tmpl w:val="9670DC8A"/>
    <w:lvl w:ilvl="0">
      <w:start w:val="1"/>
      <w:numFmt w:val="upperRoman"/>
      <w:lvlText w:val="%1."/>
      <w:lvlJc w:val="right"/>
      <w:pPr>
        <w:ind w:left="2970" w:firstLine="360"/>
      </w:pPr>
    </w:lvl>
    <w:lvl w:ilvl="1">
      <w:start w:val="1"/>
      <w:numFmt w:val="lowerLetter"/>
      <w:lvlText w:val="%2."/>
      <w:lvlJc w:val="left"/>
      <w:pPr>
        <w:ind w:left="3690" w:firstLine="1080"/>
      </w:pPr>
    </w:lvl>
    <w:lvl w:ilvl="2">
      <w:start w:val="1"/>
      <w:numFmt w:val="lowerRoman"/>
      <w:lvlText w:val="%3."/>
      <w:lvlJc w:val="right"/>
      <w:pPr>
        <w:ind w:left="4410" w:firstLine="1980"/>
      </w:pPr>
    </w:lvl>
    <w:lvl w:ilvl="3">
      <w:start w:val="1"/>
      <w:numFmt w:val="decimal"/>
      <w:lvlText w:val="%4."/>
      <w:lvlJc w:val="left"/>
      <w:pPr>
        <w:ind w:left="5130" w:firstLine="2520"/>
      </w:pPr>
    </w:lvl>
    <w:lvl w:ilvl="4">
      <w:start w:val="1"/>
      <w:numFmt w:val="lowerLetter"/>
      <w:lvlText w:val="%5."/>
      <w:lvlJc w:val="left"/>
      <w:pPr>
        <w:ind w:left="5850" w:firstLine="3240"/>
      </w:pPr>
    </w:lvl>
    <w:lvl w:ilvl="5">
      <w:start w:val="1"/>
      <w:numFmt w:val="lowerRoman"/>
      <w:lvlText w:val="%6."/>
      <w:lvlJc w:val="right"/>
      <w:pPr>
        <w:ind w:left="6570" w:firstLine="4140"/>
      </w:pPr>
    </w:lvl>
    <w:lvl w:ilvl="6">
      <w:start w:val="1"/>
      <w:numFmt w:val="decimal"/>
      <w:lvlText w:val="%7."/>
      <w:lvlJc w:val="left"/>
      <w:pPr>
        <w:ind w:left="7290" w:firstLine="4680"/>
      </w:pPr>
    </w:lvl>
    <w:lvl w:ilvl="7">
      <w:start w:val="1"/>
      <w:numFmt w:val="lowerLetter"/>
      <w:lvlText w:val="%8."/>
      <w:lvlJc w:val="left"/>
      <w:pPr>
        <w:ind w:left="8010" w:firstLine="5400"/>
      </w:pPr>
    </w:lvl>
    <w:lvl w:ilvl="8">
      <w:start w:val="1"/>
      <w:numFmt w:val="lowerRoman"/>
      <w:lvlText w:val="%9."/>
      <w:lvlJc w:val="right"/>
      <w:pPr>
        <w:ind w:left="8730" w:firstLine="6300"/>
      </w:pPr>
    </w:lvl>
  </w:abstractNum>
  <w:abstractNum w:abstractNumId="4" w15:restartNumberingAfterBreak="0">
    <w:nsid w:val="32C85121"/>
    <w:multiLevelType w:val="multilevel"/>
    <w:tmpl w:val="8154F962"/>
    <w:lvl w:ilvl="0">
      <w:start w:val="1"/>
      <w:numFmt w:val="upperRoman"/>
      <w:lvlText w:val="%1."/>
      <w:lvlJc w:val="right"/>
      <w:pPr>
        <w:ind w:left="0" w:firstLine="360"/>
      </w:pPr>
      <w:rPr>
        <w:rFonts w:asciiTheme="minorHAnsi" w:hAnsiTheme="minorHAnsi" w:cstheme="minorHAnsi" w:hint="default"/>
      </w:rPr>
    </w:lvl>
    <w:lvl w:ilvl="1">
      <w:start w:val="1"/>
      <w:numFmt w:val="bullet"/>
      <w:lvlText w:val=""/>
      <w:lvlJc w:val="left"/>
      <w:pPr>
        <w:ind w:left="720" w:firstLine="1080"/>
      </w:pPr>
      <w:rPr>
        <w:rFonts w:ascii="Symbol" w:hAnsi="Symbol" w:hint="default"/>
      </w:rPr>
    </w:lvl>
    <w:lvl w:ilvl="2">
      <w:start w:val="1"/>
      <w:numFmt w:val="lowerRoman"/>
      <w:lvlText w:val="%3."/>
      <w:lvlJc w:val="right"/>
      <w:pPr>
        <w:ind w:left="1440" w:firstLine="1980"/>
      </w:pPr>
    </w:lvl>
    <w:lvl w:ilvl="3">
      <w:start w:val="1"/>
      <w:numFmt w:val="decimal"/>
      <w:lvlText w:val="%4."/>
      <w:lvlJc w:val="left"/>
      <w:pPr>
        <w:ind w:left="2160" w:firstLine="2520"/>
      </w:pPr>
    </w:lvl>
    <w:lvl w:ilvl="4">
      <w:start w:val="1"/>
      <w:numFmt w:val="lowerLetter"/>
      <w:lvlText w:val="%5."/>
      <w:lvlJc w:val="left"/>
      <w:pPr>
        <w:ind w:left="2880" w:firstLine="3240"/>
      </w:pPr>
    </w:lvl>
    <w:lvl w:ilvl="5">
      <w:start w:val="1"/>
      <w:numFmt w:val="lowerRoman"/>
      <w:lvlText w:val="%6."/>
      <w:lvlJc w:val="right"/>
      <w:pPr>
        <w:ind w:left="3600" w:firstLine="4140"/>
      </w:pPr>
    </w:lvl>
    <w:lvl w:ilvl="6">
      <w:start w:val="1"/>
      <w:numFmt w:val="decimal"/>
      <w:lvlText w:val="%7."/>
      <w:lvlJc w:val="left"/>
      <w:pPr>
        <w:ind w:left="4320" w:firstLine="4680"/>
      </w:pPr>
    </w:lvl>
    <w:lvl w:ilvl="7">
      <w:start w:val="1"/>
      <w:numFmt w:val="lowerLetter"/>
      <w:lvlText w:val="%8."/>
      <w:lvlJc w:val="left"/>
      <w:pPr>
        <w:ind w:left="5040" w:firstLine="5400"/>
      </w:pPr>
    </w:lvl>
    <w:lvl w:ilvl="8">
      <w:start w:val="1"/>
      <w:numFmt w:val="lowerRoman"/>
      <w:lvlText w:val="%9."/>
      <w:lvlJc w:val="right"/>
      <w:pPr>
        <w:ind w:left="5760" w:firstLine="6300"/>
      </w:pPr>
    </w:lvl>
  </w:abstractNum>
  <w:abstractNum w:abstractNumId="5" w15:restartNumberingAfterBreak="0">
    <w:nsid w:val="33103370"/>
    <w:multiLevelType w:val="hybridMultilevel"/>
    <w:tmpl w:val="10EA24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3364165"/>
    <w:multiLevelType w:val="hybridMultilevel"/>
    <w:tmpl w:val="102A79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FEA169F"/>
    <w:multiLevelType w:val="hybridMultilevel"/>
    <w:tmpl w:val="FFD89CE2"/>
    <w:lvl w:ilvl="0" w:tplc="0E0A1AB8">
      <w:start w:val="1"/>
      <w:numFmt w:val="decimal"/>
      <w:lvlText w:val="%1."/>
      <w:lvlJc w:val="left"/>
      <w:pPr>
        <w:ind w:left="360" w:hanging="360"/>
      </w:pPr>
    </w:lvl>
    <w:lvl w:ilvl="1" w:tplc="7412641A">
      <w:start w:val="1"/>
      <w:numFmt w:val="lowerLetter"/>
      <w:lvlText w:val="%2."/>
      <w:lvlJc w:val="left"/>
      <w:pPr>
        <w:ind w:left="1080" w:hanging="360"/>
      </w:pPr>
    </w:lvl>
    <w:lvl w:ilvl="2" w:tplc="B5F03252">
      <w:start w:val="1"/>
      <w:numFmt w:val="bullet"/>
      <w:lvlText w:val=""/>
      <w:lvlJc w:val="left"/>
      <w:pPr>
        <w:ind w:left="1800" w:hanging="180"/>
      </w:pPr>
      <w:rPr>
        <w:rFonts w:ascii="Wingdings" w:hAnsi="Wingdings" w:hint="default"/>
      </w:rPr>
    </w:lvl>
    <w:lvl w:ilvl="3" w:tplc="C5DC169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EE4097C2">
      <w:start w:val="1"/>
      <w:numFmt w:val="lowerLetter"/>
      <w:lvlText w:val="%5."/>
      <w:lvlJc w:val="left"/>
      <w:pPr>
        <w:ind w:left="3240" w:hanging="360"/>
      </w:pPr>
    </w:lvl>
    <w:lvl w:ilvl="5" w:tplc="87A0A198">
      <w:start w:val="1"/>
      <w:numFmt w:val="lowerRoman"/>
      <w:lvlText w:val="%6."/>
      <w:lvlJc w:val="right"/>
      <w:pPr>
        <w:ind w:left="3960" w:hanging="180"/>
      </w:pPr>
    </w:lvl>
    <w:lvl w:ilvl="6" w:tplc="B118585A">
      <w:start w:val="1"/>
      <w:numFmt w:val="decimal"/>
      <w:lvlText w:val="%7."/>
      <w:lvlJc w:val="left"/>
      <w:pPr>
        <w:ind w:left="4680" w:hanging="360"/>
      </w:pPr>
    </w:lvl>
    <w:lvl w:ilvl="7" w:tplc="D4D47488">
      <w:start w:val="1"/>
      <w:numFmt w:val="lowerLetter"/>
      <w:lvlText w:val="%8."/>
      <w:lvlJc w:val="left"/>
      <w:pPr>
        <w:ind w:left="5400" w:hanging="360"/>
      </w:pPr>
    </w:lvl>
    <w:lvl w:ilvl="8" w:tplc="112E60E6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4F33086"/>
    <w:multiLevelType w:val="hybridMultilevel"/>
    <w:tmpl w:val="3B3012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7AC20CA"/>
    <w:multiLevelType w:val="hybridMultilevel"/>
    <w:tmpl w:val="177AE4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4183613"/>
    <w:multiLevelType w:val="hybridMultilevel"/>
    <w:tmpl w:val="6180CD1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CD44B2F"/>
    <w:multiLevelType w:val="hybridMultilevel"/>
    <w:tmpl w:val="5ADAC0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FDB70E3"/>
    <w:multiLevelType w:val="hybridMultilevel"/>
    <w:tmpl w:val="15A01F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4B1700"/>
    <w:multiLevelType w:val="multilevel"/>
    <w:tmpl w:val="1254A7A8"/>
    <w:lvl w:ilvl="0">
      <w:start w:val="1"/>
      <w:numFmt w:val="bullet"/>
      <w:lvlText w:val=""/>
      <w:lvlJc w:val="left"/>
      <w:pPr>
        <w:ind w:left="720" w:firstLine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440" w:firstLine="1080"/>
      </w:pPr>
      <w:rPr>
        <w:rFonts w:ascii="Symbol" w:hAnsi="Symbol" w:hint="default"/>
      </w:rPr>
    </w:lvl>
    <w:lvl w:ilvl="2">
      <w:start w:val="1"/>
      <w:numFmt w:val="lowerRoman"/>
      <w:lvlText w:val="%3."/>
      <w:lvlJc w:val="right"/>
      <w:pPr>
        <w:ind w:left="2160" w:firstLine="1980"/>
      </w:p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righ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right"/>
      <w:pPr>
        <w:ind w:left="6480" w:firstLine="6300"/>
      </w:pPr>
    </w:lvl>
  </w:abstractNum>
  <w:abstractNum w:abstractNumId="14" w15:restartNumberingAfterBreak="0">
    <w:nsid w:val="768A572A"/>
    <w:multiLevelType w:val="multilevel"/>
    <w:tmpl w:val="78C0BE70"/>
    <w:lvl w:ilvl="0">
      <w:start w:val="1"/>
      <w:numFmt w:val="upperRoman"/>
      <w:lvlText w:val="%1."/>
      <w:lvlJc w:val="right"/>
      <w:pPr>
        <w:ind w:left="720" w:firstLine="360"/>
      </w:pPr>
    </w:lvl>
    <w:lvl w:ilvl="1">
      <w:start w:val="1"/>
      <w:numFmt w:val="bullet"/>
      <w:lvlText w:val=""/>
      <w:lvlJc w:val="left"/>
      <w:pPr>
        <w:ind w:left="1440" w:firstLine="1080"/>
      </w:pPr>
      <w:rPr>
        <w:rFonts w:ascii="Symbol" w:hAnsi="Symbol" w:hint="default"/>
      </w:rPr>
    </w:lvl>
    <w:lvl w:ilvl="2">
      <w:start w:val="1"/>
      <w:numFmt w:val="lowerRoman"/>
      <w:lvlText w:val="%3."/>
      <w:lvlJc w:val="right"/>
      <w:pPr>
        <w:ind w:left="2160" w:firstLine="1980"/>
      </w:p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righ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right"/>
      <w:pPr>
        <w:ind w:left="6480" w:firstLine="6300"/>
      </w:pPr>
    </w:lvl>
  </w:abstractNum>
  <w:abstractNum w:abstractNumId="15" w15:restartNumberingAfterBreak="0">
    <w:nsid w:val="7C715206"/>
    <w:multiLevelType w:val="hybridMultilevel"/>
    <w:tmpl w:val="0DBC3A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6"/>
  </w:num>
  <w:num w:numId="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2"/>
  </w:num>
  <w:num w:numId="5">
    <w:abstractNumId w:val="10"/>
  </w:num>
  <w:num w:numId="6">
    <w:abstractNumId w:val="0"/>
  </w:num>
  <w:num w:numId="7">
    <w:abstractNumId w:val="11"/>
  </w:num>
  <w:num w:numId="8">
    <w:abstractNumId w:val="9"/>
  </w:num>
  <w:num w:numId="9">
    <w:abstractNumId w:val="2"/>
  </w:num>
  <w:num w:numId="10">
    <w:abstractNumId w:val="8"/>
  </w:num>
  <w:num w:numId="11">
    <w:abstractNumId w:val="15"/>
  </w:num>
  <w:num w:numId="12">
    <w:abstractNumId w:val="1"/>
  </w:num>
  <w:num w:numId="13">
    <w:abstractNumId w:val="5"/>
  </w:num>
  <w:num w:numId="14">
    <w:abstractNumId w:val="3"/>
  </w:num>
  <w:num w:numId="15">
    <w:abstractNumId w:val="14"/>
  </w:num>
  <w:num w:numId="16">
    <w:abstractNumId w:val="13"/>
  </w:num>
  <w:num w:numId="1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9"/>
  <w:proofState w:spelling="clean" w:grammar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LQwNTAxMzc1trAwN7dQ0lEKTi0uzszPAykwNK0FAIjgHAQtAAAA"/>
  </w:docVars>
  <w:rsids>
    <w:rsidRoot w:val="00303671"/>
    <w:rsid w:val="0001175D"/>
    <w:rsid w:val="00016FEA"/>
    <w:rsid w:val="00017F5D"/>
    <w:rsid w:val="00092862"/>
    <w:rsid w:val="000A5E71"/>
    <w:rsid w:val="000E1F60"/>
    <w:rsid w:val="000F50A9"/>
    <w:rsid w:val="00105327"/>
    <w:rsid w:val="0012201B"/>
    <w:rsid w:val="00124D4F"/>
    <w:rsid w:val="00131D22"/>
    <w:rsid w:val="00134A00"/>
    <w:rsid w:val="00135F56"/>
    <w:rsid w:val="00147779"/>
    <w:rsid w:val="0015345C"/>
    <w:rsid w:val="0018252B"/>
    <w:rsid w:val="001D1D27"/>
    <w:rsid w:val="00221430"/>
    <w:rsid w:val="00221BB9"/>
    <w:rsid w:val="00234356"/>
    <w:rsid w:val="00240197"/>
    <w:rsid w:val="00267304"/>
    <w:rsid w:val="00283599"/>
    <w:rsid w:val="002A567E"/>
    <w:rsid w:val="002E4AE1"/>
    <w:rsid w:val="00303671"/>
    <w:rsid w:val="00307B08"/>
    <w:rsid w:val="0032524D"/>
    <w:rsid w:val="00325785"/>
    <w:rsid w:val="0033780D"/>
    <w:rsid w:val="00355B5B"/>
    <w:rsid w:val="00363CE4"/>
    <w:rsid w:val="003A14FE"/>
    <w:rsid w:val="003B33CA"/>
    <w:rsid w:val="003C272B"/>
    <w:rsid w:val="003E3278"/>
    <w:rsid w:val="003F58B7"/>
    <w:rsid w:val="00431B5F"/>
    <w:rsid w:val="00435BFC"/>
    <w:rsid w:val="0045451B"/>
    <w:rsid w:val="00454D5F"/>
    <w:rsid w:val="004572FE"/>
    <w:rsid w:val="00463E47"/>
    <w:rsid w:val="00485649"/>
    <w:rsid w:val="00490E59"/>
    <w:rsid w:val="004940C2"/>
    <w:rsid w:val="004B71FC"/>
    <w:rsid w:val="005018AF"/>
    <w:rsid w:val="00520312"/>
    <w:rsid w:val="00527939"/>
    <w:rsid w:val="00541DAD"/>
    <w:rsid w:val="0054337A"/>
    <w:rsid w:val="005448F1"/>
    <w:rsid w:val="00567F6E"/>
    <w:rsid w:val="0058469C"/>
    <w:rsid w:val="005B50B3"/>
    <w:rsid w:val="005C732A"/>
    <w:rsid w:val="005F23A6"/>
    <w:rsid w:val="005F61F3"/>
    <w:rsid w:val="006061A5"/>
    <w:rsid w:val="00610BC2"/>
    <w:rsid w:val="00622E51"/>
    <w:rsid w:val="00636614"/>
    <w:rsid w:val="006459D7"/>
    <w:rsid w:val="006506D5"/>
    <w:rsid w:val="00682E83"/>
    <w:rsid w:val="006A0BC7"/>
    <w:rsid w:val="006A5A45"/>
    <w:rsid w:val="006C7907"/>
    <w:rsid w:val="00743904"/>
    <w:rsid w:val="007451F1"/>
    <w:rsid w:val="00783144"/>
    <w:rsid w:val="007B688D"/>
    <w:rsid w:val="007B75BC"/>
    <w:rsid w:val="007C31E5"/>
    <w:rsid w:val="0082002B"/>
    <w:rsid w:val="008259E8"/>
    <w:rsid w:val="008610CD"/>
    <w:rsid w:val="008619E9"/>
    <w:rsid w:val="008D4551"/>
    <w:rsid w:val="00906CA2"/>
    <w:rsid w:val="0094488B"/>
    <w:rsid w:val="009620E8"/>
    <w:rsid w:val="00974B88"/>
    <w:rsid w:val="0099196C"/>
    <w:rsid w:val="009B6173"/>
    <w:rsid w:val="009E742E"/>
    <w:rsid w:val="00A056D5"/>
    <w:rsid w:val="00A171E7"/>
    <w:rsid w:val="00A17403"/>
    <w:rsid w:val="00A31EC2"/>
    <w:rsid w:val="00A425D1"/>
    <w:rsid w:val="00A43513"/>
    <w:rsid w:val="00A646DA"/>
    <w:rsid w:val="00A851B6"/>
    <w:rsid w:val="00A86D62"/>
    <w:rsid w:val="00AB13A4"/>
    <w:rsid w:val="00AB7C3E"/>
    <w:rsid w:val="00AD0C2D"/>
    <w:rsid w:val="00B07B65"/>
    <w:rsid w:val="00B101F9"/>
    <w:rsid w:val="00B306DE"/>
    <w:rsid w:val="00B4236C"/>
    <w:rsid w:val="00B61C8F"/>
    <w:rsid w:val="00B66460"/>
    <w:rsid w:val="00B936A9"/>
    <w:rsid w:val="00BA30F0"/>
    <w:rsid w:val="00BA7153"/>
    <w:rsid w:val="00BD0354"/>
    <w:rsid w:val="00BD2455"/>
    <w:rsid w:val="00C10363"/>
    <w:rsid w:val="00C15975"/>
    <w:rsid w:val="00C32C31"/>
    <w:rsid w:val="00C93CC8"/>
    <w:rsid w:val="00CA28CA"/>
    <w:rsid w:val="00CD38F2"/>
    <w:rsid w:val="00CD6A2B"/>
    <w:rsid w:val="00CE260B"/>
    <w:rsid w:val="00D05159"/>
    <w:rsid w:val="00D27740"/>
    <w:rsid w:val="00D52936"/>
    <w:rsid w:val="00D67DE7"/>
    <w:rsid w:val="00D74A3A"/>
    <w:rsid w:val="00D95F64"/>
    <w:rsid w:val="00E131D7"/>
    <w:rsid w:val="00E15534"/>
    <w:rsid w:val="00E46A18"/>
    <w:rsid w:val="00E47C51"/>
    <w:rsid w:val="00E5231B"/>
    <w:rsid w:val="00E72770"/>
    <w:rsid w:val="00E9438B"/>
    <w:rsid w:val="00EA6523"/>
    <w:rsid w:val="00EA714C"/>
    <w:rsid w:val="00EB2101"/>
    <w:rsid w:val="00EB6590"/>
    <w:rsid w:val="00EC3517"/>
    <w:rsid w:val="00EE0E9D"/>
    <w:rsid w:val="00F10110"/>
    <w:rsid w:val="00F203C9"/>
    <w:rsid w:val="00F431C0"/>
    <w:rsid w:val="00F46273"/>
    <w:rsid w:val="00F47415"/>
    <w:rsid w:val="00F549A6"/>
    <w:rsid w:val="00F54A0F"/>
    <w:rsid w:val="00F64509"/>
    <w:rsid w:val="00F90CA3"/>
    <w:rsid w:val="00FA6255"/>
    <w:rsid w:val="00FE000F"/>
    <w:rsid w:val="00FE0C38"/>
    <w:rsid w:val="00FF1239"/>
    <w:rsid w:val="431411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1A9AA2"/>
  <w15:chartTrackingRefBased/>
  <w15:docId w15:val="{8CD7E5B6-83A8-4D70-AA6A-75367824FE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0367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05159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22143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4856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8564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8564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856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8564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8564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5649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21B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21BB9"/>
  </w:style>
  <w:style w:type="paragraph" w:styleId="Footer">
    <w:name w:val="footer"/>
    <w:basedOn w:val="Normal"/>
    <w:link w:val="FooterChar"/>
    <w:uiPriority w:val="99"/>
    <w:unhideWhenUsed/>
    <w:rsid w:val="00221B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21BB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726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1</Pages>
  <Words>285</Words>
  <Characters>163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.C.T.C.O.G.</Company>
  <LinksUpToDate>false</LinksUpToDate>
  <CharactersWithSpaces>1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rry Decker</dc:creator>
  <cp:keywords/>
  <dc:description/>
  <cp:lastModifiedBy>Brittney-Ann Burross</cp:lastModifiedBy>
  <cp:revision>8</cp:revision>
  <dcterms:created xsi:type="dcterms:W3CDTF">2019-03-25T13:22:00Z</dcterms:created>
  <dcterms:modified xsi:type="dcterms:W3CDTF">2019-03-25T14:28:00Z</dcterms:modified>
</cp:coreProperties>
</file>